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243AAE" w14:textId="1B54BF7D" w:rsidR="00D41384" w:rsidRDefault="00D41384">
      <w:pPr>
        <w:rPr>
          <w:b/>
          <w:bCs/>
        </w:rPr>
      </w:pPr>
      <w:r>
        <w:rPr>
          <w:b/>
          <w:bCs/>
        </w:rPr>
        <w:t>DATASET:</w:t>
      </w:r>
    </w:p>
    <w:p w14:paraId="27DBBED8" w14:textId="754C64F7" w:rsidR="00D41384" w:rsidRDefault="00D41384">
      <w:pPr>
        <w:rPr>
          <w:b/>
          <w:bCs/>
        </w:rPr>
      </w:pPr>
      <w:proofErr w:type="spellStart"/>
      <w:r>
        <w:rPr>
          <w:b/>
          <w:bCs/>
        </w:rPr>
        <w:t>CleanedMission</w:t>
      </w:r>
      <w:proofErr w:type="spellEnd"/>
      <w:r>
        <w:rPr>
          <w:b/>
          <w:bCs/>
        </w:rPr>
        <w:t xml:space="preserve"> Assignments.csv:</w:t>
      </w:r>
    </w:p>
    <w:p w14:paraId="0ECA4787" w14:textId="20CBD23D" w:rsidR="00D41384" w:rsidRPr="00D41384" w:rsidRDefault="00D41384">
      <w:r>
        <w:t>This dataset contains the processed mission assignment dataset.</w:t>
      </w:r>
    </w:p>
    <w:p w14:paraId="6AFCBF51" w14:textId="227FC8C1" w:rsidR="00D41384" w:rsidRDefault="00D41384">
      <w:pPr>
        <w:rPr>
          <w:b/>
          <w:bCs/>
        </w:rPr>
      </w:pPr>
      <w:r>
        <w:rPr>
          <w:b/>
          <w:bCs/>
        </w:rPr>
        <w:t>Stakeholder Dictionary.csv:</w:t>
      </w:r>
    </w:p>
    <w:p w14:paraId="52BC24E6" w14:textId="1ADEDE1E" w:rsidR="00D41384" w:rsidRPr="00D41384" w:rsidRDefault="00D41384">
      <w:r>
        <w:t>This file contains a list of stakeholder names. It is used to extract stakeholder collaboration information from the mission assignment dataset.</w:t>
      </w:r>
    </w:p>
    <w:p w14:paraId="1D42D197" w14:textId="34352EA6" w:rsidR="00D41384" w:rsidRDefault="00D41384">
      <w:pPr>
        <w:rPr>
          <w:b/>
          <w:bCs/>
        </w:rPr>
      </w:pPr>
      <w:r>
        <w:rPr>
          <w:b/>
          <w:bCs/>
        </w:rPr>
        <w:t>HU_stakeholder.csv and HU_interaction.csv:</w:t>
      </w:r>
    </w:p>
    <w:p w14:paraId="79F1E5BE" w14:textId="475EDF40" w:rsidR="00D41384" w:rsidRDefault="00D41384">
      <w:r>
        <w:t>These two datasets contain collaboration information (i.e., stakeholder and stakeholder interaction) for Hurricanes from the mission assignment dataset.</w:t>
      </w:r>
    </w:p>
    <w:p w14:paraId="217D4120" w14:textId="77777777" w:rsidR="00D41384" w:rsidRDefault="00D41384">
      <w:pPr>
        <w:rPr>
          <w:b/>
          <w:bCs/>
        </w:rPr>
      </w:pPr>
    </w:p>
    <w:p w14:paraId="2F983EF3" w14:textId="5784ECCC" w:rsidR="00D41384" w:rsidRPr="00D41384" w:rsidRDefault="00D41384">
      <w:pPr>
        <w:rPr>
          <w:b/>
          <w:bCs/>
        </w:rPr>
      </w:pPr>
      <w:r w:rsidRPr="00D41384">
        <w:rPr>
          <w:b/>
          <w:bCs/>
        </w:rPr>
        <w:t>CODE:</w:t>
      </w:r>
    </w:p>
    <w:p w14:paraId="5A4A1435" w14:textId="1B70404E" w:rsidR="00DF1FB9" w:rsidRPr="00D41384" w:rsidRDefault="00DF1FB9">
      <w:pPr>
        <w:rPr>
          <w:b/>
          <w:bCs/>
          <w:i/>
          <w:iCs/>
        </w:rPr>
      </w:pPr>
      <w:r w:rsidRPr="00D41384">
        <w:rPr>
          <w:b/>
          <w:bCs/>
          <w:i/>
          <w:iCs/>
        </w:rPr>
        <w:t xml:space="preserve">MA </w:t>
      </w:r>
      <w:proofErr w:type="spellStart"/>
      <w:r w:rsidRPr="00D41384">
        <w:rPr>
          <w:b/>
          <w:bCs/>
          <w:i/>
          <w:iCs/>
        </w:rPr>
        <w:t>Exploration</w:t>
      </w:r>
      <w:r w:rsidR="00D41384">
        <w:rPr>
          <w:b/>
          <w:bCs/>
          <w:i/>
          <w:iCs/>
        </w:rPr>
        <w:t>.R</w:t>
      </w:r>
      <w:proofErr w:type="spellEnd"/>
      <w:r w:rsidRPr="00D41384">
        <w:rPr>
          <w:b/>
          <w:bCs/>
          <w:i/>
          <w:iCs/>
        </w:rPr>
        <w:t>:</w:t>
      </w:r>
    </w:p>
    <w:p w14:paraId="07B0E8C6" w14:textId="72FBF658" w:rsidR="00DF1FB9" w:rsidRDefault="00DF1FB9">
      <w:r>
        <w:t xml:space="preserve">This code takes the raw mission assignment dataset and cleans </w:t>
      </w:r>
      <w:r w:rsidR="00D41384">
        <w:t xml:space="preserve">the </w:t>
      </w:r>
      <w:r>
        <w:t>dataset. In addition, this code contains exploratory data analysis and visualizations.</w:t>
      </w:r>
    </w:p>
    <w:p w14:paraId="60DAE51E" w14:textId="38E19FAA" w:rsidR="00D41384" w:rsidRPr="00D41384" w:rsidRDefault="00D41384">
      <w:pPr>
        <w:rPr>
          <w:b/>
          <w:bCs/>
          <w:i/>
          <w:iCs/>
        </w:rPr>
      </w:pPr>
      <w:r w:rsidRPr="00D41384">
        <w:rPr>
          <w:b/>
          <w:bCs/>
          <w:i/>
          <w:iCs/>
        </w:rPr>
        <w:t>Collaboration Information Extraction</w:t>
      </w:r>
      <w:r>
        <w:rPr>
          <w:b/>
          <w:bCs/>
          <w:i/>
          <w:iCs/>
        </w:rPr>
        <w:t>.py</w:t>
      </w:r>
      <w:r w:rsidRPr="00D41384">
        <w:rPr>
          <w:b/>
          <w:bCs/>
          <w:i/>
          <w:iCs/>
        </w:rPr>
        <w:t>:</w:t>
      </w:r>
    </w:p>
    <w:p w14:paraId="51D7E723" w14:textId="566B8B6A" w:rsidR="00D41384" w:rsidRDefault="00D41384">
      <w:r>
        <w:t>This code takes the cleaned mission assignment dataset and uses the defined stakeholder dictionary to extract stakeholder collaboration information.</w:t>
      </w:r>
    </w:p>
    <w:p w14:paraId="4BBF5D2F" w14:textId="016145FF" w:rsidR="00DF1FB9" w:rsidRPr="00D41384" w:rsidRDefault="00DF1FB9">
      <w:pPr>
        <w:rPr>
          <w:b/>
          <w:bCs/>
          <w:i/>
          <w:iCs/>
        </w:rPr>
      </w:pPr>
      <w:r w:rsidRPr="00D41384">
        <w:rPr>
          <w:b/>
          <w:bCs/>
          <w:i/>
          <w:iCs/>
        </w:rPr>
        <w:t xml:space="preserve">Identification of High Performing </w:t>
      </w:r>
      <w:proofErr w:type="spellStart"/>
      <w:r w:rsidRPr="00D41384">
        <w:rPr>
          <w:b/>
          <w:bCs/>
          <w:i/>
          <w:iCs/>
        </w:rPr>
        <w:t>Stakeholders</w:t>
      </w:r>
      <w:r w:rsidR="00D41384">
        <w:rPr>
          <w:b/>
          <w:bCs/>
          <w:i/>
          <w:iCs/>
        </w:rPr>
        <w:t>.R</w:t>
      </w:r>
      <w:proofErr w:type="spellEnd"/>
      <w:r w:rsidRPr="00D41384">
        <w:rPr>
          <w:b/>
          <w:bCs/>
          <w:i/>
          <w:iCs/>
        </w:rPr>
        <w:t>:</w:t>
      </w:r>
    </w:p>
    <w:p w14:paraId="5A2E35E3" w14:textId="47DBEC74" w:rsidR="00615F37" w:rsidRDefault="00DF1FB9">
      <w:r>
        <w:t>This code takes the extracted stakeholder collaboration information for hurricane</w:t>
      </w:r>
      <w:r w:rsidR="00D41384">
        <w:t>-</w:t>
      </w:r>
      <w:r>
        <w:t>related disasters and calculated centrality to identify high</w:t>
      </w:r>
      <w:r w:rsidR="00D41384">
        <w:t>-</w:t>
      </w:r>
      <w:r>
        <w:t xml:space="preserve">performing stakeholders. </w:t>
      </w:r>
    </w:p>
    <w:p w14:paraId="27FF591F" w14:textId="77777777" w:rsidR="00DF1FB9" w:rsidRDefault="00DF1FB9"/>
    <w:p w14:paraId="4AC010C3" w14:textId="77777777" w:rsidR="00DF1FB9" w:rsidRDefault="00DF1FB9"/>
    <w:sectPr w:rsidR="00DF1F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sTAzNzO0NDSyNDFX0lEKTi0uzszPAykwrAUAmf0DDCwAAAA="/>
  </w:docVars>
  <w:rsids>
    <w:rsidRoot w:val="00D569E4"/>
    <w:rsid w:val="00702B47"/>
    <w:rsid w:val="00D07AB8"/>
    <w:rsid w:val="00D41384"/>
    <w:rsid w:val="00D569E4"/>
    <w:rsid w:val="00DF1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CA608A"/>
  <w15:chartTrackingRefBased/>
  <w15:docId w15:val="{A0AC3AE9-A5D4-4D37-A587-EFCA2CB3A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TONG LI</dc:creator>
  <cp:keywords/>
  <dc:description/>
  <cp:lastModifiedBy>YITONG LI</cp:lastModifiedBy>
  <cp:revision>2</cp:revision>
  <dcterms:created xsi:type="dcterms:W3CDTF">2021-04-28T01:57:00Z</dcterms:created>
  <dcterms:modified xsi:type="dcterms:W3CDTF">2021-04-28T02:18:00Z</dcterms:modified>
</cp:coreProperties>
</file>